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A65A2A" w14:textId="77777777" w:rsidR="000143D1" w:rsidRDefault="00AA2658" w:rsidP="00AA2658">
      <w:pPr>
        <w:jc w:val="center"/>
      </w:pPr>
      <w:r>
        <w:t>LAB 9-1 Polymorphism</w:t>
      </w:r>
    </w:p>
    <w:p w14:paraId="6CDDC6FC" w14:textId="77777777" w:rsidR="00701F14" w:rsidRDefault="00701F14" w:rsidP="0050059A">
      <w:pPr>
        <w:pStyle w:val="ListParagraph"/>
      </w:pPr>
      <w:r>
        <w:t>Working in folder “week9”.</w:t>
      </w:r>
    </w:p>
    <w:p w14:paraId="1327A790" w14:textId="77777777" w:rsidR="0050059A" w:rsidRDefault="0050059A" w:rsidP="0050059A">
      <w:pPr>
        <w:pStyle w:val="ListParagraph"/>
      </w:pPr>
      <w:r>
        <w:t xml:space="preserve">Program 1 </w:t>
      </w:r>
      <w:proofErr w:type="spellStart"/>
      <w:r>
        <w:t>overiding</w:t>
      </w:r>
      <w:proofErr w:type="spellEnd"/>
    </w:p>
    <w:p w14:paraId="7353F615" w14:textId="77777777" w:rsidR="00701F14" w:rsidRDefault="00701F14" w:rsidP="00701F14">
      <w:pPr>
        <w:pStyle w:val="ListParagraph"/>
        <w:numPr>
          <w:ilvl w:val="0"/>
          <w:numId w:val="3"/>
        </w:numPr>
      </w:pPr>
      <w:r>
        <w:t>Create a class Person following the example.</w:t>
      </w:r>
    </w:p>
    <w:p w14:paraId="77147B5C" w14:textId="77777777" w:rsidR="00701F14" w:rsidRDefault="00701F14" w:rsidP="00701F14">
      <w:pPr>
        <w:pStyle w:val="ListParagraph"/>
      </w:pPr>
      <w:r>
        <w:rPr>
          <w:noProof/>
        </w:rPr>
        <w:drawing>
          <wp:inline distT="0" distB="0" distL="0" distR="0" wp14:anchorId="733FDBE6" wp14:editId="73E4081A">
            <wp:extent cx="5943600" cy="30924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CD82D0" w14:textId="77777777" w:rsidR="00AA2658" w:rsidRDefault="00AA2658" w:rsidP="00701F14"/>
    <w:p w14:paraId="52205248" w14:textId="77777777" w:rsidR="00701F14" w:rsidRDefault="00701F14" w:rsidP="00701F14">
      <w:pPr>
        <w:pStyle w:val="ListParagraph"/>
        <w:numPr>
          <w:ilvl w:val="0"/>
          <w:numId w:val="3"/>
        </w:numPr>
      </w:pPr>
      <w:r>
        <w:t>Create a main program</w:t>
      </w:r>
    </w:p>
    <w:p w14:paraId="3D018380" w14:textId="77777777" w:rsidR="00701F14" w:rsidRDefault="00701F14" w:rsidP="00701F14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0E17CFE6" wp14:editId="428F672C">
            <wp:extent cx="5829300" cy="31146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1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1E9C30" w14:textId="77777777" w:rsidR="00701F14" w:rsidRDefault="00701F14" w:rsidP="00701F14">
      <w:pPr>
        <w:pStyle w:val="ListParagraph"/>
        <w:rPr>
          <w:noProof/>
        </w:rPr>
      </w:pPr>
    </w:p>
    <w:p w14:paraId="775AE3B5" w14:textId="77777777" w:rsidR="00701F14" w:rsidRDefault="00701F14" w:rsidP="00701F14">
      <w:pPr>
        <w:pStyle w:val="ListParagraph"/>
        <w:numPr>
          <w:ilvl w:val="0"/>
          <w:numId w:val="3"/>
        </w:numPr>
        <w:rPr>
          <w:noProof/>
        </w:rPr>
      </w:pPr>
      <w:r>
        <w:rPr>
          <w:noProof/>
        </w:rPr>
        <w:lastRenderedPageBreak/>
        <w:t>Compile and run the program.</w:t>
      </w:r>
    </w:p>
    <w:p w14:paraId="74DE83C6" w14:textId="77777777" w:rsidR="00701F14" w:rsidRDefault="00701F14" w:rsidP="00701F14">
      <w:pPr>
        <w:pStyle w:val="ListParagraph"/>
        <w:numPr>
          <w:ilvl w:val="0"/>
          <w:numId w:val="3"/>
        </w:numPr>
        <w:rPr>
          <w:noProof/>
        </w:rPr>
      </w:pPr>
      <w:r>
        <w:rPr>
          <w:noProof/>
        </w:rPr>
        <w:t xml:space="preserve">Create a subclass name Sheriff </w:t>
      </w:r>
      <w:r w:rsidR="00F65726">
        <w:rPr>
          <w:noProof/>
        </w:rPr>
        <w:t>which extented form Person class.</w:t>
      </w:r>
    </w:p>
    <w:p w14:paraId="177227DC" w14:textId="77777777" w:rsidR="00F65726" w:rsidRDefault="00F65726" w:rsidP="00F65726">
      <w:pPr>
        <w:pStyle w:val="ListParagraph"/>
        <w:rPr>
          <w:noProof/>
        </w:rPr>
      </w:pPr>
    </w:p>
    <w:p w14:paraId="116FF02D" w14:textId="77777777" w:rsidR="00F65726" w:rsidRDefault="00F65726" w:rsidP="00F65726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1275DACE" wp14:editId="4E57BFD1">
            <wp:extent cx="5943600" cy="285369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3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5DAC3E" w14:textId="77777777" w:rsidR="00701F14" w:rsidRDefault="00701F14" w:rsidP="00701F14">
      <w:pPr>
        <w:pStyle w:val="ListParagraph"/>
        <w:rPr>
          <w:noProof/>
        </w:rPr>
      </w:pPr>
    </w:p>
    <w:p w14:paraId="3AA57B59" w14:textId="77777777" w:rsidR="00701F14" w:rsidRDefault="00F65726" w:rsidP="00F65726">
      <w:pPr>
        <w:pStyle w:val="ListParagraph"/>
        <w:numPr>
          <w:ilvl w:val="0"/>
          <w:numId w:val="3"/>
        </w:numPr>
      </w:pPr>
      <w:r>
        <w:t>In the main program add a new object person2 into the program</w:t>
      </w:r>
      <w:r w:rsidR="006A14E6">
        <w:t>.</w:t>
      </w:r>
    </w:p>
    <w:p w14:paraId="7979E157" w14:textId="77777777" w:rsidR="006A14E6" w:rsidRDefault="006A14E6" w:rsidP="006A14E6">
      <w:pPr>
        <w:pStyle w:val="ListParagraph"/>
      </w:pPr>
      <w:r>
        <w:t>person2 = new Sheriff(“Mateo”,1988</w:t>
      </w:r>
      <w:proofErr w:type="gramStart"/>
      <w:r>
        <w:t>,”California</w:t>
      </w:r>
      <w:proofErr w:type="gramEnd"/>
      <w:r>
        <w:t>”);</w:t>
      </w:r>
    </w:p>
    <w:p w14:paraId="53C6C8E8" w14:textId="77777777" w:rsidR="006A14E6" w:rsidRDefault="006A14E6" w:rsidP="006A14E6">
      <w:pPr>
        <w:pStyle w:val="ListParagraph"/>
      </w:pPr>
    </w:p>
    <w:p w14:paraId="0C164154" w14:textId="77777777" w:rsidR="006A14E6" w:rsidRDefault="006A14E6" w:rsidP="006A14E6">
      <w:pPr>
        <w:pStyle w:val="ListParagraph"/>
        <w:numPr>
          <w:ilvl w:val="0"/>
          <w:numId w:val="3"/>
        </w:numPr>
      </w:pPr>
      <w:r>
        <w:t xml:space="preserve">Use the method </w:t>
      </w:r>
      <w:proofErr w:type="gramStart"/>
      <w:r>
        <w:t>introduce(</w:t>
      </w:r>
      <w:proofErr w:type="gramEnd"/>
      <w:r>
        <w:t>) with the person2</w:t>
      </w:r>
    </w:p>
    <w:p w14:paraId="4CD4ED36" w14:textId="77777777" w:rsidR="006A14E6" w:rsidRDefault="006A14E6" w:rsidP="006A14E6">
      <w:pPr>
        <w:pStyle w:val="ListParagraph"/>
      </w:pPr>
      <w:r>
        <w:t>Person2.introduce();</w:t>
      </w:r>
    </w:p>
    <w:p w14:paraId="1F9D0537" w14:textId="77777777" w:rsidR="006A14E6" w:rsidRDefault="006A14E6" w:rsidP="006A14E6">
      <w:pPr>
        <w:pStyle w:val="ListParagraph"/>
      </w:pPr>
    </w:p>
    <w:p w14:paraId="65DDC53A" w14:textId="77777777" w:rsidR="006A14E6" w:rsidRDefault="006A14E6" w:rsidP="006A14E6">
      <w:pPr>
        <w:pStyle w:val="ListParagraph"/>
        <w:numPr>
          <w:ilvl w:val="0"/>
          <w:numId w:val="3"/>
        </w:numPr>
      </w:pPr>
      <w:r>
        <w:t xml:space="preserve">Compile and run the program. </w:t>
      </w:r>
    </w:p>
    <w:p w14:paraId="07E42F65" w14:textId="77777777" w:rsidR="006A14E6" w:rsidRDefault="006A14E6" w:rsidP="006A14E6">
      <w:pPr>
        <w:pStyle w:val="ListParagraph"/>
      </w:pPr>
      <w:r>
        <w:rPr>
          <w:noProof/>
        </w:rPr>
        <w:drawing>
          <wp:inline distT="0" distB="0" distL="0" distR="0" wp14:anchorId="17668A7F" wp14:editId="53DBEE3F">
            <wp:extent cx="4152900" cy="7620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5290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FAE9B1" w14:textId="77777777" w:rsidR="006A14E6" w:rsidRDefault="006A14E6" w:rsidP="006A14E6">
      <w:pPr>
        <w:pStyle w:val="ListParagraph"/>
      </w:pPr>
    </w:p>
    <w:p w14:paraId="4FE40763" w14:textId="77777777" w:rsidR="006A14E6" w:rsidRDefault="006A14E6" w:rsidP="006A14E6">
      <w:r>
        <w:t xml:space="preserve">Question 1. Why the output of the program from </w:t>
      </w:r>
      <w:proofErr w:type="gramStart"/>
      <w:r>
        <w:t>introduce(</w:t>
      </w:r>
      <w:proofErr w:type="gramEnd"/>
      <w:r>
        <w:t>) with per</w:t>
      </w:r>
      <w:r w:rsidR="00187416">
        <w:t>son1 and person2 are difference?</w:t>
      </w:r>
    </w:p>
    <w:p w14:paraId="79FC43DE" w14:textId="77777777" w:rsidR="00187416" w:rsidRDefault="00226AE8" w:rsidP="00226AE8">
      <w:pPr>
        <w:pStyle w:val="ListParagraph"/>
        <w:numPr>
          <w:ilvl w:val="0"/>
          <w:numId w:val="3"/>
        </w:numPr>
      </w:pPr>
      <w:r>
        <w:t xml:space="preserve">Add more object and class to the program. Use </w:t>
      </w:r>
      <w:proofErr w:type="gramStart"/>
      <w:r>
        <w:t>polymorphism  to</w:t>
      </w:r>
      <w:proofErr w:type="gramEnd"/>
      <w:r>
        <w:t xml:space="preserve"> complete technique  the outpu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26AE8" w14:paraId="74EA1A07" w14:textId="77777777" w:rsidTr="00226AE8">
        <w:tc>
          <w:tcPr>
            <w:tcW w:w="9350" w:type="dxa"/>
          </w:tcPr>
          <w:p w14:paraId="5DC492DC" w14:textId="77777777" w:rsidR="00226AE8" w:rsidRDefault="00226AE8" w:rsidP="006A14E6">
            <w:r>
              <w:t>My name is Ball, I was born in 1977.</w:t>
            </w:r>
          </w:p>
          <w:p w14:paraId="5942DB76" w14:textId="77777777" w:rsidR="00226AE8" w:rsidRDefault="00226AE8" w:rsidP="006A14E6">
            <w:r>
              <w:t>I’m a teacher and teach the students in CMU.</w:t>
            </w:r>
          </w:p>
        </w:tc>
      </w:tr>
      <w:tr w:rsidR="00226AE8" w14:paraId="6DB4B04A" w14:textId="77777777" w:rsidTr="00226AE8">
        <w:tc>
          <w:tcPr>
            <w:tcW w:w="9350" w:type="dxa"/>
          </w:tcPr>
          <w:p w14:paraId="53F5686A" w14:textId="77777777" w:rsidR="00226AE8" w:rsidRDefault="00226AE8" w:rsidP="006A14E6">
            <w:r>
              <w:t>My name is Tu, I was born in 1954.</w:t>
            </w:r>
          </w:p>
          <w:p w14:paraId="08B39DAD" w14:textId="77777777" w:rsidR="00226AE8" w:rsidRDefault="00226AE8" w:rsidP="00FF5D78">
            <w:r>
              <w:t>I’</w:t>
            </w:r>
            <w:r w:rsidR="00FF5D78">
              <w:t xml:space="preserve">m a </w:t>
            </w:r>
            <w:r w:rsidR="00FF5D78" w:rsidRPr="00FF5D78">
              <w:t>prime minister</w:t>
            </w:r>
            <w:r w:rsidR="00FF5D78">
              <w:t xml:space="preserve"> and work in Thailand.</w:t>
            </w:r>
          </w:p>
        </w:tc>
      </w:tr>
      <w:tr w:rsidR="00226AE8" w14:paraId="452264F3" w14:textId="77777777" w:rsidTr="00226AE8">
        <w:tc>
          <w:tcPr>
            <w:tcW w:w="9350" w:type="dxa"/>
          </w:tcPr>
          <w:p w14:paraId="47DBFACC" w14:textId="77777777" w:rsidR="00226AE8" w:rsidRDefault="00FF5D78" w:rsidP="006A14E6">
            <w:r>
              <w:t>My name is Messi, I was born in 1987.</w:t>
            </w:r>
          </w:p>
          <w:p w14:paraId="5D313DF2" w14:textId="77777777" w:rsidR="00FF5D78" w:rsidRDefault="00FF5D78" w:rsidP="006A14E6">
            <w:r>
              <w:t>I’m a football player and work in Barcelona football club</w:t>
            </w:r>
          </w:p>
        </w:tc>
      </w:tr>
      <w:tr w:rsidR="00226AE8" w14:paraId="13D24959" w14:textId="77777777" w:rsidTr="00226AE8">
        <w:tc>
          <w:tcPr>
            <w:tcW w:w="9350" w:type="dxa"/>
          </w:tcPr>
          <w:p w14:paraId="538797AA" w14:textId="77777777" w:rsidR="00226AE8" w:rsidRDefault="00FF5D78" w:rsidP="006A14E6">
            <w:r>
              <w:t>(add one more person from your idea)</w:t>
            </w:r>
          </w:p>
        </w:tc>
      </w:tr>
    </w:tbl>
    <w:p w14:paraId="0554A717" w14:textId="77777777" w:rsidR="00187416" w:rsidRDefault="0050059A" w:rsidP="006A14E6">
      <w:r>
        <w:lastRenderedPageBreak/>
        <w:t xml:space="preserve">Program 2 </w:t>
      </w:r>
      <w:proofErr w:type="spellStart"/>
      <w:proofErr w:type="gramStart"/>
      <w:r>
        <w:t>toString</w:t>
      </w:r>
      <w:proofErr w:type="spellEnd"/>
      <w:r>
        <w:t>(</w:t>
      </w:r>
      <w:proofErr w:type="gramEnd"/>
      <w:r>
        <w:t>)</w:t>
      </w:r>
    </w:p>
    <w:p w14:paraId="1B9AC2F9" w14:textId="77777777" w:rsidR="0050059A" w:rsidRDefault="0050059A" w:rsidP="0050059A">
      <w:pPr>
        <w:pStyle w:val="ListParagraph"/>
        <w:numPr>
          <w:ilvl w:val="0"/>
          <w:numId w:val="4"/>
        </w:numPr>
      </w:pPr>
      <w:r>
        <w:t>Write the following program.</w:t>
      </w:r>
    </w:p>
    <w:p w14:paraId="1B3684FB" w14:textId="77777777" w:rsidR="0050059A" w:rsidRDefault="0050059A" w:rsidP="0050059A">
      <w:pPr>
        <w:pStyle w:val="ListParagraph"/>
      </w:pPr>
      <w:r>
        <w:rPr>
          <w:noProof/>
        </w:rPr>
        <w:drawing>
          <wp:inline distT="0" distB="0" distL="0" distR="0" wp14:anchorId="374FC4FF" wp14:editId="0A4549E0">
            <wp:extent cx="5943600" cy="30099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983F58" w14:textId="77777777" w:rsidR="00FF5D78" w:rsidRDefault="00FF5D78" w:rsidP="006A14E6"/>
    <w:p w14:paraId="0CC2C241" w14:textId="77777777" w:rsidR="006A14E6" w:rsidRDefault="0050059A" w:rsidP="0050059A">
      <w:pPr>
        <w:pStyle w:val="ListParagraph"/>
        <w:numPr>
          <w:ilvl w:val="0"/>
          <w:numId w:val="4"/>
        </w:numPr>
      </w:pPr>
      <w:r>
        <w:t>Compile and run the program</w:t>
      </w:r>
    </w:p>
    <w:p w14:paraId="26A2DC54" w14:textId="2EC4AF39" w:rsidR="0050059A" w:rsidRPr="001F78E8" w:rsidRDefault="0050059A" w:rsidP="0050059A">
      <w:pPr>
        <w:pStyle w:val="ListParagraph"/>
        <w:rPr>
          <w:b/>
          <w:bCs/>
        </w:rPr>
      </w:pPr>
      <w:r>
        <w:t>Question 2. What is the result of the program?</w:t>
      </w:r>
      <w:r w:rsidR="001F78E8">
        <w:t xml:space="preserve"> </w:t>
      </w:r>
      <w:r w:rsidR="001F78E8" w:rsidRPr="001F78E8">
        <w:rPr>
          <w:b/>
          <w:bCs/>
        </w:rPr>
        <w:t xml:space="preserve">// nothing </w:t>
      </w:r>
      <w:proofErr w:type="gramStart"/>
      <w:r w:rsidR="001F78E8" w:rsidRPr="001F78E8">
        <w:rPr>
          <w:b/>
          <w:bCs/>
        </w:rPr>
        <w:t>happen</w:t>
      </w:r>
      <w:proofErr w:type="gramEnd"/>
      <w:r w:rsidR="001F78E8" w:rsidRPr="001F78E8">
        <w:rPr>
          <w:b/>
          <w:bCs/>
        </w:rPr>
        <w:t xml:space="preserve"> because we did not return </w:t>
      </w:r>
      <w:proofErr w:type="spellStart"/>
      <w:r w:rsidR="001F78E8" w:rsidRPr="001F78E8">
        <w:rPr>
          <w:b/>
          <w:bCs/>
        </w:rPr>
        <w:t>toString</w:t>
      </w:r>
      <w:proofErr w:type="spellEnd"/>
      <w:r w:rsidR="001F78E8" w:rsidRPr="001F78E8">
        <w:rPr>
          <w:b/>
          <w:bCs/>
        </w:rPr>
        <w:t xml:space="preserve"> yet.</w:t>
      </w:r>
    </w:p>
    <w:p w14:paraId="1909F974" w14:textId="064C71D7" w:rsidR="001F78E8" w:rsidRDefault="0050059A" w:rsidP="001F78E8">
      <w:pPr>
        <w:pStyle w:val="ListParagraph"/>
      </w:pPr>
      <w:r>
        <w:t xml:space="preserve">Question 3. Explain the result. What is the mechanism of the </w:t>
      </w:r>
      <w:proofErr w:type="spellStart"/>
      <w:r w:rsidRPr="007406C1">
        <w:rPr>
          <w:rFonts w:ascii="Courier New" w:hAnsi="Courier New" w:cs="Courier New"/>
        </w:rPr>
        <w:t>toString</w:t>
      </w:r>
      <w:proofErr w:type="spellEnd"/>
      <w:r>
        <w:t xml:space="preserve"> </w:t>
      </w:r>
      <w:proofErr w:type="gramStart"/>
      <w:r>
        <w:t>method?</w:t>
      </w:r>
      <w:r w:rsidR="001F78E8">
        <w:t>/</w:t>
      </w:r>
      <w:proofErr w:type="gramEnd"/>
      <w:r w:rsidR="001F78E8">
        <w:t xml:space="preserve">/ when we return </w:t>
      </w:r>
      <w:proofErr w:type="spellStart"/>
      <w:r w:rsidR="001F78E8">
        <w:t>toString</w:t>
      </w:r>
      <w:proofErr w:type="spellEnd"/>
      <w:r w:rsidR="001F78E8">
        <w:t xml:space="preserve"> the result will display both first name and last name. So </w:t>
      </w:r>
      <w:proofErr w:type="spellStart"/>
      <w:r w:rsidR="001F78E8">
        <w:t>toString</w:t>
      </w:r>
      <w:proofErr w:type="spellEnd"/>
      <w:r w:rsidR="001F78E8">
        <w:t xml:space="preserve"> method work to display the result.</w:t>
      </w:r>
    </w:p>
    <w:p w14:paraId="7048A078" w14:textId="3DB7EFE4" w:rsidR="0050059A" w:rsidRDefault="0050059A" w:rsidP="0050059A">
      <w:pPr>
        <w:pStyle w:val="ListParagraph"/>
      </w:pPr>
    </w:p>
    <w:p w14:paraId="547ACCCD" w14:textId="060FBF8D" w:rsidR="001F78E8" w:rsidRDefault="001F78E8" w:rsidP="0050059A">
      <w:pPr>
        <w:pStyle w:val="ListParagraph"/>
      </w:pPr>
    </w:p>
    <w:p w14:paraId="253426FE" w14:textId="5CC89C8A" w:rsidR="001F78E8" w:rsidRDefault="001F78E8" w:rsidP="0050059A">
      <w:pPr>
        <w:pStyle w:val="ListParagraph"/>
      </w:pPr>
    </w:p>
    <w:p w14:paraId="172A31CD" w14:textId="48C54CE1" w:rsidR="001F78E8" w:rsidRDefault="001F78E8" w:rsidP="0050059A">
      <w:pPr>
        <w:pStyle w:val="ListParagraph"/>
      </w:pPr>
    </w:p>
    <w:p w14:paraId="5423318C" w14:textId="6530B195" w:rsidR="001F78E8" w:rsidRDefault="001F78E8" w:rsidP="0050059A">
      <w:pPr>
        <w:pStyle w:val="ListParagraph"/>
      </w:pPr>
    </w:p>
    <w:p w14:paraId="18198649" w14:textId="26415A3D" w:rsidR="001F78E8" w:rsidRDefault="001F78E8" w:rsidP="0050059A">
      <w:pPr>
        <w:pStyle w:val="ListParagraph"/>
      </w:pPr>
    </w:p>
    <w:p w14:paraId="342FA715" w14:textId="2329B110" w:rsidR="001F78E8" w:rsidRDefault="001F78E8" w:rsidP="0050059A">
      <w:pPr>
        <w:pStyle w:val="ListParagraph"/>
      </w:pPr>
    </w:p>
    <w:p w14:paraId="117A83E3" w14:textId="24226379" w:rsidR="001F78E8" w:rsidRDefault="001F78E8" w:rsidP="0050059A">
      <w:pPr>
        <w:pStyle w:val="ListParagraph"/>
      </w:pPr>
    </w:p>
    <w:p w14:paraId="564EE1C9" w14:textId="2B38CB24" w:rsidR="001F78E8" w:rsidRDefault="001F78E8" w:rsidP="0050059A">
      <w:pPr>
        <w:pStyle w:val="ListParagraph"/>
      </w:pPr>
    </w:p>
    <w:p w14:paraId="3CD5E5DE" w14:textId="74E03B8E" w:rsidR="001F78E8" w:rsidRDefault="001F78E8" w:rsidP="0050059A">
      <w:pPr>
        <w:pStyle w:val="ListParagraph"/>
      </w:pPr>
    </w:p>
    <w:p w14:paraId="5959A27B" w14:textId="5EBB381A" w:rsidR="001F78E8" w:rsidRDefault="001F78E8" w:rsidP="0050059A">
      <w:pPr>
        <w:pStyle w:val="ListParagraph"/>
      </w:pPr>
    </w:p>
    <w:p w14:paraId="4F641B1B" w14:textId="4E70B698" w:rsidR="001F78E8" w:rsidRDefault="001F78E8" w:rsidP="0050059A">
      <w:pPr>
        <w:pStyle w:val="ListParagraph"/>
      </w:pPr>
    </w:p>
    <w:p w14:paraId="5519D29D" w14:textId="5AB1B25E" w:rsidR="001F78E8" w:rsidRDefault="001F78E8" w:rsidP="0050059A">
      <w:pPr>
        <w:pStyle w:val="ListParagraph"/>
      </w:pPr>
    </w:p>
    <w:p w14:paraId="6E14981D" w14:textId="271C73D1" w:rsidR="001F78E8" w:rsidRDefault="001F78E8" w:rsidP="0050059A">
      <w:pPr>
        <w:pStyle w:val="ListParagraph"/>
      </w:pPr>
    </w:p>
    <w:p w14:paraId="0993E655" w14:textId="09F7F059" w:rsidR="001F78E8" w:rsidRDefault="001F78E8" w:rsidP="0050059A">
      <w:pPr>
        <w:pStyle w:val="ListParagraph"/>
      </w:pPr>
    </w:p>
    <w:p w14:paraId="07CC32EB" w14:textId="3FCA17C5" w:rsidR="001F78E8" w:rsidRDefault="001F78E8" w:rsidP="0050059A">
      <w:pPr>
        <w:pStyle w:val="ListParagraph"/>
      </w:pPr>
    </w:p>
    <w:p w14:paraId="46FEB576" w14:textId="77777777" w:rsidR="001F78E8" w:rsidRDefault="001F78E8" w:rsidP="0050059A">
      <w:pPr>
        <w:pStyle w:val="ListParagraph"/>
      </w:pPr>
    </w:p>
    <w:p w14:paraId="2D41131B" w14:textId="77777777" w:rsidR="0050059A" w:rsidRDefault="00C60469" w:rsidP="0050059A">
      <w:pPr>
        <w:pStyle w:val="ListParagraph"/>
        <w:numPr>
          <w:ilvl w:val="0"/>
          <w:numId w:val="4"/>
        </w:numPr>
      </w:pPr>
      <w:r>
        <w:t xml:space="preserve">Add the overriding </w:t>
      </w:r>
      <w:proofErr w:type="spellStart"/>
      <w:proofErr w:type="gramStart"/>
      <w:r>
        <w:t>toString</w:t>
      </w:r>
      <w:proofErr w:type="spellEnd"/>
      <w:r>
        <w:t>(</w:t>
      </w:r>
      <w:proofErr w:type="gramEnd"/>
      <w:r>
        <w:t>)</w:t>
      </w:r>
    </w:p>
    <w:p w14:paraId="3486C1DC" w14:textId="77777777" w:rsidR="00C60469" w:rsidRDefault="00C60469" w:rsidP="00C60469">
      <w:pPr>
        <w:pStyle w:val="ListParagraph"/>
      </w:pPr>
      <w:r>
        <w:rPr>
          <w:noProof/>
        </w:rPr>
        <w:drawing>
          <wp:inline distT="0" distB="0" distL="0" distR="0" wp14:anchorId="1F2FC4AF" wp14:editId="06992ACB">
            <wp:extent cx="5943600" cy="2830195"/>
            <wp:effectExtent l="0" t="0" r="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0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7E09A" w14:textId="348441FD" w:rsidR="0050059A" w:rsidRDefault="00C60469" w:rsidP="0050059A">
      <w:pPr>
        <w:pStyle w:val="ListParagraph"/>
      </w:pPr>
      <w:r>
        <w:t>Question 4 What is the result of the program, Why?</w:t>
      </w:r>
    </w:p>
    <w:p w14:paraId="50E463BF" w14:textId="25EF9850" w:rsidR="001F78E8" w:rsidRPr="001F78E8" w:rsidRDefault="001F78E8" w:rsidP="0050059A">
      <w:pPr>
        <w:pStyle w:val="ListParagraph"/>
        <w:rPr>
          <w:b/>
          <w:bCs/>
        </w:rPr>
      </w:pPr>
      <w:r w:rsidRPr="001F78E8">
        <w:rPr>
          <w:b/>
          <w:bCs/>
        </w:rPr>
        <w:t>The result is Hello World. We represent first name is Hello and last name is World</w:t>
      </w:r>
      <w:r>
        <w:rPr>
          <w:b/>
          <w:bCs/>
        </w:rPr>
        <w:t xml:space="preserve"> in private variables.</w:t>
      </w:r>
    </w:p>
    <w:p w14:paraId="7F0038F3" w14:textId="77777777" w:rsidR="00C60469" w:rsidRDefault="00C60469" w:rsidP="00C60469">
      <w:pPr>
        <w:pStyle w:val="ListParagraph"/>
        <w:numPr>
          <w:ilvl w:val="0"/>
          <w:numId w:val="4"/>
        </w:numPr>
      </w:pPr>
      <w:r>
        <w:t xml:space="preserve">Modify the program. Create a constructor to receive 2 Strings and set the </w:t>
      </w:r>
      <w:proofErr w:type="spellStart"/>
      <w:r w:rsidRPr="00C1307A">
        <w:rPr>
          <w:rFonts w:ascii="Courier New" w:hAnsi="Courier New" w:cs="Courier New"/>
          <w:szCs w:val="22"/>
        </w:rPr>
        <w:t>firstname</w:t>
      </w:r>
      <w:proofErr w:type="spellEnd"/>
      <w:r>
        <w:t xml:space="preserve"> variable and </w:t>
      </w:r>
      <w:proofErr w:type="spellStart"/>
      <w:r w:rsidRPr="00C1307A">
        <w:rPr>
          <w:rFonts w:ascii="Courier New" w:hAnsi="Courier New" w:cs="Courier New"/>
          <w:szCs w:val="22"/>
        </w:rPr>
        <w:t>lastname</w:t>
      </w:r>
      <w:proofErr w:type="spellEnd"/>
      <w:r>
        <w:t xml:space="preserve"> variable of the </w:t>
      </w:r>
      <w:r>
        <w:rPr>
          <w:rFonts w:ascii="Courier New" w:hAnsi="Courier New" w:cs="Courier New"/>
        </w:rPr>
        <w:t>Student</w:t>
      </w:r>
      <w:r>
        <w:t xml:space="preserve"> class according to the input.</w:t>
      </w:r>
    </w:p>
    <w:p w14:paraId="4695CDA5" w14:textId="77777777" w:rsidR="00C60469" w:rsidRDefault="00C60469" w:rsidP="00C60469">
      <w:pPr>
        <w:pStyle w:val="ListParagraph"/>
      </w:pPr>
    </w:p>
    <w:p w14:paraId="7BFF0715" w14:textId="77777777" w:rsidR="00C60469" w:rsidRPr="00C60469" w:rsidRDefault="00C60469" w:rsidP="00C60469">
      <w:pPr>
        <w:pStyle w:val="ListParagraph"/>
        <w:ind w:left="360"/>
        <w:rPr>
          <w:b/>
          <w:bCs/>
        </w:rPr>
      </w:pPr>
      <w:r w:rsidRPr="00C60469">
        <w:rPr>
          <w:b/>
          <w:bCs/>
        </w:rPr>
        <w:t>Program 3 Shape</w:t>
      </w:r>
    </w:p>
    <w:p w14:paraId="01BFB029" w14:textId="77777777" w:rsidR="00C60469" w:rsidRDefault="00C60469" w:rsidP="00C60469">
      <w:pPr>
        <w:spacing w:after="0" w:line="240" w:lineRule="auto"/>
        <w:ind w:left="360"/>
      </w:pPr>
      <w:r w:rsidRPr="00D20AFC">
        <w:rPr>
          <w:highlight w:val="yellow"/>
        </w:rPr>
        <w:t>Create 3 classes: shape, rectangle and cube</w:t>
      </w:r>
      <w:r>
        <w:t xml:space="preserve">. </w:t>
      </w:r>
      <w:r w:rsidRPr="00D20AFC">
        <w:rPr>
          <w:highlight w:val="yellow"/>
        </w:rPr>
        <w:t xml:space="preserve">The </w:t>
      </w:r>
      <w:r w:rsidRPr="00D20AFC">
        <w:rPr>
          <w:rFonts w:ascii="Courier New" w:hAnsi="Courier New" w:cs="Courier New"/>
          <w:highlight w:val="yellow"/>
        </w:rPr>
        <w:t>Rectangle</w:t>
      </w:r>
      <w:r w:rsidRPr="00D20AFC">
        <w:rPr>
          <w:highlight w:val="yellow"/>
        </w:rPr>
        <w:t xml:space="preserve"> class extends the </w:t>
      </w:r>
      <w:r w:rsidRPr="00D20AFC">
        <w:rPr>
          <w:rFonts w:ascii="Courier New" w:hAnsi="Courier New" w:cs="Courier New"/>
          <w:highlight w:val="yellow"/>
        </w:rPr>
        <w:t>Shape</w:t>
      </w:r>
      <w:r w:rsidRPr="00D20AFC">
        <w:rPr>
          <w:highlight w:val="yellow"/>
        </w:rPr>
        <w:t xml:space="preserve"> class</w:t>
      </w:r>
      <w:r>
        <w:t xml:space="preserve"> and the </w:t>
      </w:r>
      <w:r w:rsidRPr="00D20AFC">
        <w:rPr>
          <w:rFonts w:ascii="Courier New" w:hAnsi="Courier New" w:cs="Courier New"/>
          <w:highlight w:val="yellow"/>
        </w:rPr>
        <w:t>Cube</w:t>
      </w:r>
      <w:r w:rsidRPr="00D20AFC">
        <w:rPr>
          <w:highlight w:val="yellow"/>
        </w:rPr>
        <w:t xml:space="preserve"> class extends the </w:t>
      </w:r>
      <w:r w:rsidRPr="00D20AFC">
        <w:rPr>
          <w:rFonts w:ascii="Courier New" w:hAnsi="Courier New" w:cs="Courier New"/>
          <w:highlight w:val="yellow"/>
        </w:rPr>
        <w:t>Rectangle</w:t>
      </w:r>
      <w:r w:rsidRPr="00D20AFC">
        <w:rPr>
          <w:highlight w:val="yellow"/>
        </w:rPr>
        <w:t xml:space="preserve"> class</w:t>
      </w:r>
      <w:r>
        <w:t>. Please add the necessary information (attribute and the method to all of the class.)</w:t>
      </w:r>
    </w:p>
    <w:p w14:paraId="31D5CE5E" w14:textId="77777777" w:rsidR="00C60469" w:rsidRDefault="00C60469" w:rsidP="00C60469">
      <w:pPr>
        <w:pStyle w:val="ListParagraph"/>
        <w:numPr>
          <w:ilvl w:val="0"/>
          <w:numId w:val="6"/>
        </w:numPr>
        <w:spacing w:after="0" w:line="240" w:lineRule="auto"/>
      </w:pPr>
      <w:r>
        <w:t xml:space="preserve">When </w:t>
      </w:r>
      <w:proofErr w:type="spellStart"/>
      <w:r w:rsidRPr="00C1307A">
        <w:rPr>
          <w:rFonts w:ascii="Courier New" w:hAnsi="Courier New" w:cs="Courier New"/>
        </w:rPr>
        <w:t>toString</w:t>
      </w:r>
      <w:proofErr w:type="spellEnd"/>
      <w:r>
        <w:t xml:space="preserve"> method of the </w:t>
      </w:r>
      <w:r w:rsidRPr="00C1307A">
        <w:rPr>
          <w:rFonts w:ascii="Courier New" w:hAnsi="Courier New" w:cs="Courier New"/>
        </w:rPr>
        <w:t>Shape</w:t>
      </w:r>
      <w:r>
        <w:t xml:space="preserve"> class is called, the method returns “This is a shape”.</w:t>
      </w:r>
    </w:p>
    <w:p w14:paraId="725AABD6" w14:textId="77777777" w:rsidR="00C60469" w:rsidRDefault="00C60469" w:rsidP="00C60469">
      <w:pPr>
        <w:pStyle w:val="ListParagraph"/>
        <w:numPr>
          <w:ilvl w:val="0"/>
          <w:numId w:val="6"/>
        </w:numPr>
        <w:spacing w:after="0" w:line="240" w:lineRule="auto"/>
      </w:pPr>
      <w:r>
        <w:t xml:space="preserve">When </w:t>
      </w:r>
      <w:proofErr w:type="spellStart"/>
      <w:r w:rsidRPr="00C1307A">
        <w:rPr>
          <w:rFonts w:ascii="Courier New" w:hAnsi="Courier New" w:cs="Courier New"/>
        </w:rPr>
        <w:t>toString</w:t>
      </w:r>
      <w:proofErr w:type="spellEnd"/>
      <w:r>
        <w:t xml:space="preserve"> method of the </w:t>
      </w:r>
      <w:r>
        <w:rPr>
          <w:rFonts w:ascii="Courier New" w:hAnsi="Courier New" w:cs="Courier New"/>
        </w:rPr>
        <w:t>Rectangle</w:t>
      </w:r>
      <w:r>
        <w:t xml:space="preserve"> class is called, the method returns “This is a rectangle with width as [width] and height as [height]”.</w:t>
      </w:r>
    </w:p>
    <w:p w14:paraId="1B7F30B9" w14:textId="77777777" w:rsidR="00C60469" w:rsidRDefault="00C60469" w:rsidP="00C60469">
      <w:pPr>
        <w:pStyle w:val="ListParagraph"/>
        <w:numPr>
          <w:ilvl w:val="0"/>
          <w:numId w:val="6"/>
        </w:numPr>
        <w:spacing w:after="0" w:line="240" w:lineRule="auto"/>
      </w:pPr>
      <w:r>
        <w:t xml:space="preserve">When </w:t>
      </w:r>
      <w:proofErr w:type="spellStart"/>
      <w:r w:rsidRPr="00C1307A">
        <w:rPr>
          <w:rFonts w:ascii="Courier New" w:hAnsi="Courier New" w:cs="Courier New"/>
        </w:rPr>
        <w:t>toString</w:t>
      </w:r>
      <w:proofErr w:type="spellEnd"/>
      <w:r>
        <w:t xml:space="preserve"> method of the </w:t>
      </w:r>
      <w:r>
        <w:rPr>
          <w:rFonts w:ascii="Courier New" w:hAnsi="Courier New" w:cs="Courier New"/>
        </w:rPr>
        <w:t>Cube</w:t>
      </w:r>
      <w:r>
        <w:t xml:space="preserve"> class is called, the method returns “This is a cube with the side of [length]”.</w:t>
      </w:r>
    </w:p>
    <w:p w14:paraId="797CE5F8" w14:textId="77777777" w:rsidR="00C60469" w:rsidRDefault="00C60469" w:rsidP="00C60469">
      <w:pPr>
        <w:spacing w:after="0" w:line="240" w:lineRule="auto"/>
      </w:pPr>
    </w:p>
    <w:p w14:paraId="478F6736" w14:textId="77777777" w:rsidR="00C60469" w:rsidRDefault="00C60469" w:rsidP="00C60469">
      <w:pPr>
        <w:spacing w:after="0" w:line="240" w:lineRule="auto"/>
        <w:jc w:val="center"/>
      </w:pPr>
      <w:r>
        <w:t>------------------------------------------------End of Lab------------------------------------------</w:t>
      </w:r>
    </w:p>
    <w:p w14:paraId="63774FDE" w14:textId="77777777" w:rsidR="00C60469" w:rsidRDefault="00C60469" w:rsidP="00C60469">
      <w:pPr>
        <w:pStyle w:val="ListParagraph"/>
      </w:pPr>
    </w:p>
    <w:sectPr w:rsidR="00C60469">
      <w:head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372265" w14:textId="77777777" w:rsidR="00BE2126" w:rsidRDefault="00BE2126" w:rsidP="00AA2658">
      <w:pPr>
        <w:spacing w:after="0" w:line="240" w:lineRule="auto"/>
      </w:pPr>
      <w:r>
        <w:separator/>
      </w:r>
    </w:p>
  </w:endnote>
  <w:endnote w:type="continuationSeparator" w:id="0">
    <w:p w14:paraId="1BE79857" w14:textId="77777777" w:rsidR="00BE2126" w:rsidRDefault="00BE2126" w:rsidP="00AA26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C27807" w14:textId="77777777" w:rsidR="00BE2126" w:rsidRDefault="00BE2126" w:rsidP="00AA2658">
      <w:pPr>
        <w:spacing w:after="0" w:line="240" w:lineRule="auto"/>
      </w:pPr>
      <w:r>
        <w:separator/>
      </w:r>
    </w:p>
  </w:footnote>
  <w:footnote w:type="continuationSeparator" w:id="0">
    <w:p w14:paraId="3BF274F7" w14:textId="77777777" w:rsidR="00BE2126" w:rsidRDefault="00BE2126" w:rsidP="00AA26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82F588" w14:textId="77777777" w:rsidR="00AA2658" w:rsidRDefault="00AA2658" w:rsidP="00AA2658">
    <w:pPr>
      <w:pStyle w:val="Header"/>
      <w:jc w:val="center"/>
      <w:rPr>
        <w:sz w:val="24"/>
        <w:szCs w:val="30"/>
      </w:rPr>
    </w:pPr>
    <w:r w:rsidRPr="005566A5">
      <w:rPr>
        <w:sz w:val="24"/>
        <w:szCs w:val="30"/>
      </w:rPr>
      <w:t>953231 Object Oriented programming, SE, CAMT, CMU., 2-2020</w:t>
    </w:r>
  </w:p>
  <w:p w14:paraId="3812337B" w14:textId="77777777" w:rsidR="00AA2658" w:rsidRDefault="00AA2658" w:rsidP="00AA2658">
    <w:pPr>
      <w:pStyle w:val="Header"/>
      <w:jc w:val="center"/>
      <w:rPr>
        <w:sz w:val="24"/>
        <w:szCs w:val="30"/>
      </w:rPr>
    </w:pPr>
  </w:p>
  <w:p w14:paraId="2D4DBDB1" w14:textId="77777777" w:rsidR="00AA2658" w:rsidRDefault="00AA2658" w:rsidP="00AA2658">
    <w:pPr>
      <w:pStyle w:val="Header"/>
      <w:jc w:val="center"/>
      <w:rPr>
        <w:sz w:val="24"/>
        <w:szCs w:val="30"/>
      </w:rPr>
    </w:pPr>
    <w:r>
      <w:rPr>
        <w:sz w:val="24"/>
        <w:szCs w:val="30"/>
      </w:rPr>
      <w:t>Student name………………………………………  ID…………………………………………… Sec……………………</w:t>
    </w:r>
  </w:p>
  <w:p w14:paraId="1A72F822" w14:textId="77777777" w:rsidR="00AA2658" w:rsidRDefault="00AA26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011B3C"/>
    <w:multiLevelType w:val="multilevel"/>
    <w:tmpl w:val="794009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" w15:restartNumberingAfterBreak="0">
    <w:nsid w:val="269A2DD8"/>
    <w:multiLevelType w:val="hybridMultilevel"/>
    <w:tmpl w:val="CB262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E056C0"/>
    <w:multiLevelType w:val="hybridMultilevel"/>
    <w:tmpl w:val="D92ACDC8"/>
    <w:lvl w:ilvl="0" w:tplc="65E6AFE8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4E458A"/>
    <w:multiLevelType w:val="hybridMultilevel"/>
    <w:tmpl w:val="3AD68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F2106E"/>
    <w:multiLevelType w:val="hybridMultilevel"/>
    <w:tmpl w:val="78C0CB8A"/>
    <w:lvl w:ilvl="0" w:tplc="DD7EBA08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6751E2"/>
    <w:multiLevelType w:val="hybridMultilevel"/>
    <w:tmpl w:val="2280DE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1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MTcwMzG1MDc2MjZS0lEKTi0uzszPAykwrAUA81BWoSwAAAA="/>
  </w:docVars>
  <w:rsids>
    <w:rsidRoot w:val="00AA2658"/>
    <w:rsid w:val="000143D1"/>
    <w:rsid w:val="00187416"/>
    <w:rsid w:val="001F78E8"/>
    <w:rsid w:val="00226AE8"/>
    <w:rsid w:val="0050059A"/>
    <w:rsid w:val="005C760A"/>
    <w:rsid w:val="006A14E6"/>
    <w:rsid w:val="00701F14"/>
    <w:rsid w:val="00706ADC"/>
    <w:rsid w:val="00AA2658"/>
    <w:rsid w:val="00BE2126"/>
    <w:rsid w:val="00C60469"/>
    <w:rsid w:val="00D20AFC"/>
    <w:rsid w:val="00E57DCA"/>
    <w:rsid w:val="00F65726"/>
    <w:rsid w:val="00FF22A9"/>
    <w:rsid w:val="00FF5D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CD4854"/>
  <w15:chartTrackingRefBased/>
  <w15:docId w15:val="{D6E3DFD4-BADE-490F-AB56-AA4DCA4923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A26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658"/>
  </w:style>
  <w:style w:type="paragraph" w:styleId="Footer">
    <w:name w:val="footer"/>
    <w:basedOn w:val="Normal"/>
    <w:link w:val="FooterChar"/>
    <w:uiPriority w:val="99"/>
    <w:unhideWhenUsed/>
    <w:rsid w:val="00AA26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658"/>
  </w:style>
  <w:style w:type="paragraph" w:styleId="ListParagraph">
    <w:name w:val="List Paragraph"/>
    <w:basedOn w:val="Normal"/>
    <w:uiPriority w:val="34"/>
    <w:qFormat/>
    <w:rsid w:val="00701F14"/>
    <w:pPr>
      <w:ind w:left="720"/>
      <w:contextualSpacing/>
    </w:pPr>
  </w:style>
  <w:style w:type="table" w:styleId="TableGrid">
    <w:name w:val="Table Grid"/>
    <w:basedOn w:val="TableNormal"/>
    <w:uiPriority w:val="39"/>
    <w:rsid w:val="00226A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f4237ef1-aad8-466d-a6e1-7253a3c154d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56ACBDFDD90E4198F5A8133F06CB99" ma:contentTypeVersion="5" ma:contentTypeDescription="Create a new document." ma:contentTypeScope="" ma:versionID="50636296bf1321eb9d82f547ccfb6e14">
  <xsd:schema xmlns:xsd="http://www.w3.org/2001/XMLSchema" xmlns:xs="http://www.w3.org/2001/XMLSchema" xmlns:p="http://schemas.microsoft.com/office/2006/metadata/properties" xmlns:ns2="f4237ef1-aad8-466d-a6e1-7253a3c154da" targetNamespace="http://schemas.microsoft.com/office/2006/metadata/properties" ma:root="true" ma:fieldsID="08eacaa575b96256c320c1411f7aac4e" ns2:_="">
    <xsd:import namespace="f4237ef1-aad8-466d-a6e1-7253a3c154d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237ef1-aad8-466d-a6e1-7253a3c154d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31C220D-6F18-4B2D-9823-ABAD4644BDE8}">
  <ds:schemaRefs>
    <ds:schemaRef ds:uri="http://schemas.microsoft.com/office/2006/metadata/properties"/>
    <ds:schemaRef ds:uri="http://schemas.microsoft.com/office/infopath/2007/PartnerControls"/>
    <ds:schemaRef ds:uri="f4237ef1-aad8-466d-a6e1-7253a3c154da"/>
  </ds:schemaRefs>
</ds:datastoreItem>
</file>

<file path=customXml/itemProps2.xml><?xml version="1.0" encoding="utf-8"?>
<ds:datastoreItem xmlns:ds="http://schemas.openxmlformats.org/officeDocument/2006/customXml" ds:itemID="{0BC6F94A-9C2E-42B3-BAE7-40806EFC748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2B906D5-572D-48DE-AFFF-33C2BEE242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237ef1-aad8-466d-a6e1-7253a3c154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</TotalTime>
  <Pages>4</Pages>
  <Words>356</Words>
  <Characters>203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titouch</dc:creator>
  <cp:keywords/>
  <dc:description/>
  <cp:lastModifiedBy>Eh Kalane Phaung</cp:lastModifiedBy>
  <cp:revision>3</cp:revision>
  <dcterms:created xsi:type="dcterms:W3CDTF">2021-02-03T09:27:00Z</dcterms:created>
  <dcterms:modified xsi:type="dcterms:W3CDTF">2021-02-06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56ACBDFDD90E4198F5A8133F06CB99</vt:lpwstr>
  </property>
</Properties>
</file>